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FEA14F" w14:textId="77777777" w:rsidR="00FD442E" w:rsidRDefault="00E91D15">
      <w:pPr>
        <w:pStyle w:val="Title"/>
      </w:pPr>
      <w:r>
        <w:t>Feedback for Project Number xx</w:t>
      </w:r>
    </w:p>
    <w:p w14:paraId="727F595E" w14:textId="77777777" w:rsidR="00FD442E" w:rsidRDefault="00E91D15">
      <w:pPr>
        <w:pStyle w:val="Heading2"/>
      </w:pPr>
      <w:bookmarkStart w:id="0" w:name="instructions"/>
      <w:bookmarkEnd w:id="0"/>
      <w:r>
        <w:t>Instructions</w:t>
      </w:r>
    </w:p>
    <w:p w14:paraId="1A946D27" w14:textId="77777777" w:rsidR="00FD442E" w:rsidRDefault="00E91D15">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s Position Number column</w:t>
      </w:r>
      <w:r>
        <w:t xml:space="preserve"> in the program below (line 16). Remember this is to help them out so do not be mean, but also do not hold back. Be sure to highlight areas of success as equally as areas of failure. Use the template below the code to provide them this feedback. You can find the </w:t>
      </w:r>
      <w:hyperlink r:id="rId7">
        <w:r>
          <w:rPr>
            <w:rStyle w:val="Hyperlink"/>
          </w:rPr>
          <w:t>project links here</w:t>
        </w:r>
      </w:hyperlink>
    </w:p>
    <w:p w14:paraId="4B2C2A57" w14:textId="77777777" w:rsidR="00FD442E" w:rsidRDefault="00E91D15">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Sunday, May 8th at 11:59pm CST</w:t>
      </w:r>
      <w:r>
        <w:t>. For ease you can use this markdown file to fill out your responses and knit which will produce a word document for you.</w:t>
      </w:r>
    </w:p>
    <w:p w14:paraId="786115C8" w14:textId="77777777" w:rsidR="00FD442E" w:rsidRDefault="00E91D15">
      <w:pPr>
        <w:pStyle w:val="Heading2"/>
      </w:pPr>
      <w:bookmarkStart w:id="1" w:name="feedback-below"/>
      <w:bookmarkEnd w:id="1"/>
      <w:r>
        <w:t>Feedback Below</w:t>
      </w:r>
    </w:p>
    <w:p w14:paraId="3F8D931E" w14:textId="0A50C118" w:rsidR="00FD442E" w:rsidRDefault="00E91D15">
      <w:pPr>
        <w:pStyle w:val="FirstParagraph"/>
      </w:pPr>
      <w:r>
        <w:rPr>
          <w:b/>
        </w:rPr>
        <w:t>What did you first notice about this project?</w:t>
      </w:r>
      <w:r w:rsidR="00C40CC1">
        <w:rPr>
          <w:b/>
        </w:rPr>
        <w:t xml:space="preserve"> The first thing I notice was how many options I have to explore which is great. I felt that I could be using this Shiny app for more than 10 minutes and still have more data exploration to use. </w:t>
      </w:r>
    </w:p>
    <w:p w14:paraId="3551AA4F" w14:textId="5B6CEEE7" w:rsidR="00FD442E" w:rsidRDefault="00E91D15">
      <w:pPr>
        <w:pStyle w:val="BodyText"/>
      </w:pPr>
      <w:r>
        <w:rPr>
          <w:b/>
        </w:rPr>
        <w:t>What was this project’s main story?</w:t>
      </w:r>
      <w:r w:rsidR="00C40CC1">
        <w:rPr>
          <w:b/>
        </w:rPr>
        <w:t xml:space="preserve"> To get professional suggestions about stock decision makings and to be educated on different stocks and where they stand. </w:t>
      </w:r>
    </w:p>
    <w:p w14:paraId="18FF6C52" w14:textId="3D3320AA" w:rsidR="00FD442E" w:rsidRDefault="00E91D15">
      <w:pPr>
        <w:pStyle w:val="BodyText"/>
      </w:pPr>
      <w:r>
        <w:rPr>
          <w:b/>
        </w:rPr>
        <w:t>What were some areas of improvement?</w:t>
      </w:r>
      <w:r w:rsidR="00C40CC1">
        <w:rPr>
          <w:b/>
        </w:rPr>
        <w:t xml:space="preserve"> I think some improvements that I would suggest is to add more colors to the graphs. It would be cool to see that if a stock is declining for it to be red and green if it is a good stock. </w:t>
      </w:r>
    </w:p>
    <w:p w14:paraId="19EB548B" w14:textId="065A9CD1" w:rsidR="00FD442E" w:rsidRDefault="00E91D15">
      <w:pPr>
        <w:pStyle w:val="BodyText"/>
      </w:pPr>
      <w:r>
        <w:rPr>
          <w:b/>
        </w:rPr>
        <w:t>What elements would you add to this project?</w:t>
      </w:r>
      <w:r w:rsidR="00C40CC1">
        <w:rPr>
          <w:b/>
        </w:rPr>
        <w:t xml:space="preserve"> I would just add colors and maybe links to informational websites about each stock. It would also be nice if the creator of the project added links to their favorite stock websites and see if they </w:t>
      </w:r>
      <w:r w:rsidR="003C79DD">
        <w:rPr>
          <w:b/>
        </w:rPr>
        <w:t>had</w:t>
      </w:r>
      <w:r w:rsidR="00C40CC1">
        <w:rPr>
          <w:b/>
        </w:rPr>
        <w:t xml:space="preserve"> any resources they would like to share. </w:t>
      </w:r>
    </w:p>
    <w:p w14:paraId="7417084C" w14:textId="312A652C" w:rsidR="00FD442E" w:rsidRDefault="00E91D15">
      <w:pPr>
        <w:pStyle w:val="BodyText"/>
      </w:pPr>
      <w:r>
        <w:rPr>
          <w:b/>
        </w:rPr>
        <w:t>What were some successful elements of this project?</w:t>
      </w:r>
      <w:r w:rsidR="00C40CC1">
        <w:rPr>
          <w:b/>
        </w:rPr>
        <w:t xml:space="preserve"> </w:t>
      </w:r>
    </w:p>
    <w:p w14:paraId="32A64778" w14:textId="76128016" w:rsidR="00FD442E" w:rsidRDefault="00E91D15">
      <w:pPr>
        <w:pStyle w:val="BodyText"/>
        <w:rPr>
          <w:b/>
        </w:rPr>
      </w:pPr>
      <w:r>
        <w:rPr>
          <w:b/>
        </w:rPr>
        <w:t>Any other thoughts you would like to convey to your peer?</w:t>
      </w:r>
      <w:r w:rsidR="00C40CC1">
        <w:rPr>
          <w:b/>
        </w:rPr>
        <w:t xml:space="preserve"> Great project! This project seems very complex to make especially with the button options that are included. </w:t>
      </w:r>
    </w:p>
    <w:p w14:paraId="3EC8B7F7" w14:textId="35464ED4" w:rsidR="00C40CC1" w:rsidRDefault="00C40CC1">
      <w:pPr>
        <w:pStyle w:val="BodyText"/>
        <w:rPr>
          <w:b/>
        </w:rPr>
      </w:pPr>
    </w:p>
    <w:p w14:paraId="01544C19" w14:textId="14DB16B0" w:rsidR="00C40CC1" w:rsidRDefault="00C40CC1" w:rsidP="00663B92">
      <w:pPr>
        <w:pStyle w:val="Title"/>
      </w:pPr>
      <w:r>
        <w:lastRenderedPageBreak/>
        <w:t xml:space="preserve">Feedback for Project Number </w:t>
      </w:r>
      <w:r w:rsidR="003947ED">
        <w:t>6</w:t>
      </w:r>
    </w:p>
    <w:p w14:paraId="62F8C5EC" w14:textId="77777777" w:rsidR="00C40CC1" w:rsidRDefault="00C40CC1" w:rsidP="00C40CC1">
      <w:pPr>
        <w:pStyle w:val="Heading2"/>
      </w:pPr>
      <w:r>
        <w:t>Feedback Below</w:t>
      </w:r>
    </w:p>
    <w:p w14:paraId="7CCDEB90" w14:textId="36BF1851" w:rsidR="00C40CC1" w:rsidRDefault="00C40CC1" w:rsidP="00C40CC1">
      <w:pPr>
        <w:pStyle w:val="FirstParagraph"/>
      </w:pPr>
      <w:r>
        <w:rPr>
          <w:b/>
        </w:rPr>
        <w:t>What did you first notice about this project?</w:t>
      </w:r>
      <w:r w:rsidR="003813CD">
        <w:rPr>
          <w:b/>
        </w:rPr>
        <w:tab/>
      </w:r>
      <w:r>
        <w:rPr>
          <w:b/>
        </w:rPr>
        <w:t xml:space="preserve"> The first thing I notice was </w:t>
      </w:r>
      <w:r w:rsidR="00481B69">
        <w:rPr>
          <w:b/>
        </w:rPr>
        <w:t xml:space="preserve">the colors that were used in this project. I appreciate the vibrant red color in this project and the other colors that are used to better illustrate the data. </w:t>
      </w:r>
    </w:p>
    <w:p w14:paraId="02D2E4AF" w14:textId="28D4D477" w:rsidR="00C40CC1" w:rsidRDefault="00C40CC1" w:rsidP="00C40CC1">
      <w:pPr>
        <w:pStyle w:val="BodyText"/>
      </w:pPr>
      <w:r>
        <w:rPr>
          <w:b/>
        </w:rPr>
        <w:t xml:space="preserve">What was this project’s main story? </w:t>
      </w:r>
      <w:r w:rsidR="00481B69">
        <w:rPr>
          <w:b/>
        </w:rPr>
        <w:t xml:space="preserve">The main story was to create an app that can show users specific </w:t>
      </w:r>
      <w:r w:rsidR="00291B2C">
        <w:rPr>
          <w:b/>
        </w:rPr>
        <w:t>Olympic</w:t>
      </w:r>
      <w:r w:rsidR="00481B69">
        <w:rPr>
          <w:b/>
        </w:rPr>
        <w:t xml:space="preserve"> history that they wish to see based on season, </w:t>
      </w:r>
      <w:r w:rsidR="00F86526">
        <w:rPr>
          <w:b/>
        </w:rPr>
        <w:t>sport,</w:t>
      </w:r>
      <w:r w:rsidR="00481B69">
        <w:rPr>
          <w:b/>
        </w:rPr>
        <w:t xml:space="preserve"> and event. </w:t>
      </w:r>
      <w:r>
        <w:rPr>
          <w:b/>
        </w:rPr>
        <w:t xml:space="preserve"> </w:t>
      </w:r>
    </w:p>
    <w:p w14:paraId="6F9BBA4E" w14:textId="32C078DF" w:rsidR="00C40CC1" w:rsidRDefault="00C40CC1" w:rsidP="00C40CC1">
      <w:pPr>
        <w:pStyle w:val="BodyText"/>
      </w:pPr>
      <w:r>
        <w:rPr>
          <w:b/>
        </w:rPr>
        <w:t xml:space="preserve">What were some areas of improvement? I think some improvements that I would suggest is to add </w:t>
      </w:r>
      <w:r w:rsidR="00481B69">
        <w:rPr>
          <w:b/>
        </w:rPr>
        <w:t xml:space="preserve">pages on the app. It would be nice to see where the data from as in its sources and a page that shows some of the data or code that was used to create this project. </w:t>
      </w:r>
    </w:p>
    <w:p w14:paraId="0ED8EF5A" w14:textId="26EF3385" w:rsidR="00481B69" w:rsidRPr="00481B69" w:rsidRDefault="00C40CC1" w:rsidP="00C40CC1">
      <w:pPr>
        <w:pStyle w:val="BodyText"/>
        <w:rPr>
          <w:b/>
        </w:rPr>
      </w:pPr>
      <w:r>
        <w:rPr>
          <w:b/>
        </w:rPr>
        <w:t xml:space="preserve">What elements would you add to this project? </w:t>
      </w:r>
      <w:r w:rsidR="00481B69">
        <w:rPr>
          <w:b/>
        </w:rPr>
        <w:t>I would add an option that adds a small image of the country’s flag next to the country name. For example, if Mexico won gold than I would place a small Mexico national flag next to the name and so on.</w:t>
      </w:r>
    </w:p>
    <w:p w14:paraId="799795FF" w14:textId="6D4F5D73" w:rsidR="00C40CC1" w:rsidRDefault="00C40CC1" w:rsidP="00C40CC1">
      <w:pPr>
        <w:pStyle w:val="BodyText"/>
      </w:pPr>
      <w:r>
        <w:rPr>
          <w:b/>
        </w:rPr>
        <w:t xml:space="preserve">What were some successful elements of this project? </w:t>
      </w:r>
      <w:r w:rsidR="003813CD">
        <w:rPr>
          <w:b/>
        </w:rPr>
        <w:t xml:space="preserve">I think everything worked as intended for this project. I did </w:t>
      </w:r>
      <w:r w:rsidR="00481B69">
        <w:rPr>
          <w:b/>
        </w:rPr>
        <w:t xml:space="preserve">not </w:t>
      </w:r>
      <w:r w:rsidR="003813CD">
        <w:rPr>
          <w:b/>
        </w:rPr>
        <w:t xml:space="preserve">see any errors </w:t>
      </w:r>
      <w:r w:rsidR="00481B69">
        <w:rPr>
          <w:b/>
        </w:rPr>
        <w:t xml:space="preserve">on this </w:t>
      </w:r>
      <w:r w:rsidR="00F86526">
        <w:rPr>
          <w:b/>
        </w:rPr>
        <w:t>project,</w:t>
      </w:r>
      <w:r w:rsidR="00481B69">
        <w:rPr>
          <w:b/>
        </w:rPr>
        <w:t xml:space="preserve"> and it appears to be implemented successfully. </w:t>
      </w:r>
    </w:p>
    <w:p w14:paraId="654AFB85" w14:textId="06212731" w:rsidR="00C40CC1" w:rsidRDefault="00C40CC1">
      <w:pPr>
        <w:pStyle w:val="BodyText"/>
      </w:pPr>
      <w:r>
        <w:rPr>
          <w:b/>
        </w:rPr>
        <w:t xml:space="preserve">Any other thoughts you would like to convey to your peer? Great project! This project seems very </w:t>
      </w:r>
      <w:r w:rsidR="00481B69">
        <w:rPr>
          <w:b/>
        </w:rPr>
        <w:t xml:space="preserve">interesting to make. I think you chose great variables to </w:t>
      </w:r>
      <w:r w:rsidR="0055763B">
        <w:rPr>
          <w:b/>
        </w:rPr>
        <w:t xml:space="preserve">show on your project. I do believe that most people would only show the season and country that won the </w:t>
      </w:r>
      <w:r w:rsidR="00F86526">
        <w:rPr>
          <w:b/>
        </w:rPr>
        <w:t>sport,</w:t>
      </w:r>
      <w:r w:rsidR="0055763B">
        <w:rPr>
          <w:b/>
        </w:rPr>
        <w:t xml:space="preserve"> but the creator of the project went the extra mile and even displayed to use the athlete that won each event! Overall, I was very impressed with this project!</w:t>
      </w:r>
    </w:p>
    <w:sectPr w:rsidR="00C40CC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B46086" w14:textId="77777777" w:rsidR="00AF3226" w:rsidRDefault="00AF3226">
      <w:pPr>
        <w:spacing w:after="0"/>
      </w:pPr>
      <w:r>
        <w:separator/>
      </w:r>
    </w:p>
  </w:endnote>
  <w:endnote w:type="continuationSeparator" w:id="0">
    <w:p w14:paraId="169507E9" w14:textId="77777777" w:rsidR="00AF3226" w:rsidRDefault="00AF32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2BBC79" w14:textId="77777777" w:rsidR="00AF3226" w:rsidRDefault="00AF3226">
      <w:r>
        <w:separator/>
      </w:r>
    </w:p>
  </w:footnote>
  <w:footnote w:type="continuationSeparator" w:id="0">
    <w:p w14:paraId="7F61ED5F" w14:textId="77777777" w:rsidR="00AF3226" w:rsidRDefault="00AF32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01582CE"/>
    <w:multiLevelType w:val="multilevel"/>
    <w:tmpl w:val="0E32FD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D9C1A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1750613275">
    <w:abstractNumId w:val="1"/>
  </w:num>
  <w:num w:numId="2" w16cid:durableId="20413199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7768"/>
    <w:rsid w:val="00287ED1"/>
    <w:rsid w:val="00291B2C"/>
    <w:rsid w:val="003813CD"/>
    <w:rsid w:val="003947ED"/>
    <w:rsid w:val="003C79DD"/>
    <w:rsid w:val="00481B69"/>
    <w:rsid w:val="004E29B3"/>
    <w:rsid w:val="0055763B"/>
    <w:rsid w:val="00590D07"/>
    <w:rsid w:val="00663B92"/>
    <w:rsid w:val="00784D58"/>
    <w:rsid w:val="008533F1"/>
    <w:rsid w:val="008D6863"/>
    <w:rsid w:val="00AF3226"/>
    <w:rsid w:val="00B86B75"/>
    <w:rsid w:val="00BC48D5"/>
    <w:rsid w:val="00C36279"/>
    <w:rsid w:val="00C40CC1"/>
    <w:rsid w:val="00E315A3"/>
    <w:rsid w:val="00E71534"/>
    <w:rsid w:val="00E91D15"/>
    <w:rsid w:val="00F86526"/>
    <w:rsid w:val="00FD442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807A504"/>
  <w15:docId w15:val="{85C6F781-5837-7F48-A58E-120F06207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Z42jxyeUAFtKT4EJ9R3uNlhOddUYBNlRj9eVhquv68M/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608</Words>
  <Characters>347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4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subject/>
  <dc:creator>Jesus Urbano</dc:creator>
  <cp:keywords/>
  <dc:description/>
  <cp:lastModifiedBy>Jesus Urbano</cp:lastModifiedBy>
  <cp:revision>9</cp:revision>
  <dcterms:created xsi:type="dcterms:W3CDTF">2022-05-09T04:46:00Z</dcterms:created>
  <dcterms:modified xsi:type="dcterms:W3CDTF">2022-05-09T04:58:00Z</dcterms:modified>
</cp:coreProperties>
</file>